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032CE8" w14:textId="77777777" w:rsidR="004F0B73" w:rsidRDefault="004C7888" w:rsidP="004F0B73">
      <w:pPr>
        <w:spacing w:after="0" w:line="240" w:lineRule="auto"/>
        <w:jc w:val="center"/>
        <w:rPr>
          <w:rFonts w:ascii="Times" w:eastAsia="Calibri" w:hAnsi="Times" w:cs="Calibri Light"/>
          <w:b/>
        </w:rPr>
      </w:pPr>
      <w:r w:rsidRPr="004C7888">
        <w:rPr>
          <w:rFonts w:ascii="Times" w:eastAsia="Calibri" w:hAnsi="Times" w:cs="Calibri Light"/>
          <w:b/>
          <w:noProof/>
          <w:lang w:val="en-US"/>
        </w:rPr>
        <w:drawing>
          <wp:inline distT="0" distB="0" distL="0" distR="0" wp14:anchorId="1C484D69" wp14:editId="1CCE76C9">
            <wp:extent cx="1746000" cy="1803600"/>
            <wp:effectExtent l="0" t="0" r="6985" b="6350"/>
            <wp:docPr id="1" name="Picture 1" descr="C:\Commonwealth-Geneva\UPR\UPR 39-All\Statements by States\Malawi Statements-UPR39\Malawi Coat of Arm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Commonwealth-Geneva\UPR\UPR 39-All\Statements by States\Malawi Statements-UPR39\Malawi Coat of Arm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000" cy="18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E6FCA" w14:textId="77777777" w:rsidR="00016071" w:rsidRDefault="00016071" w:rsidP="004F0B73">
      <w:pPr>
        <w:spacing w:after="0" w:line="240" w:lineRule="auto"/>
        <w:jc w:val="center"/>
        <w:rPr>
          <w:rFonts w:ascii="Times" w:eastAsia="Calibri" w:hAnsi="Times" w:cs="Calibri Light"/>
          <w:b/>
        </w:rPr>
      </w:pPr>
    </w:p>
    <w:p w14:paraId="56735200" w14:textId="7185788A" w:rsidR="004F0B73" w:rsidRPr="004F0B73" w:rsidRDefault="004F0B73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F0B73">
        <w:rPr>
          <w:rFonts w:ascii="Times New Roman" w:eastAsia="Calibri" w:hAnsi="Times New Roman" w:cs="Times New Roman"/>
          <w:b/>
          <w:sz w:val="24"/>
          <w:szCs w:val="24"/>
        </w:rPr>
        <w:t xml:space="preserve">Statement delivered by </w:t>
      </w:r>
      <w:r w:rsidR="00A02886">
        <w:rPr>
          <w:rFonts w:ascii="Times New Roman" w:eastAsia="Calibri" w:hAnsi="Times New Roman" w:cs="Times New Roman"/>
          <w:b/>
          <w:sz w:val="24"/>
          <w:szCs w:val="24"/>
        </w:rPr>
        <w:t>Pacharo Kayira</w:t>
      </w:r>
    </w:p>
    <w:p w14:paraId="211DBDFE" w14:textId="39F2087D" w:rsidR="004F0B73" w:rsidRPr="004F0B73" w:rsidRDefault="00A02886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Deputy</w:t>
      </w:r>
      <w:r w:rsidR="004F0B73" w:rsidRPr="004F0B73">
        <w:rPr>
          <w:rFonts w:ascii="Times New Roman" w:eastAsia="Calibri" w:hAnsi="Times New Roman" w:cs="Times New Roman"/>
          <w:b/>
          <w:sz w:val="24"/>
          <w:szCs w:val="24"/>
        </w:rPr>
        <w:t xml:space="preserve"> Permanent Representative of the Republic of Malawi to the United Nations and other International Organisations in Geneva  </w:t>
      </w:r>
    </w:p>
    <w:p w14:paraId="0D0E73A5" w14:textId="77777777" w:rsidR="004F0B73" w:rsidRPr="004F0B73" w:rsidRDefault="004F0B73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E774785" w14:textId="77777777" w:rsidR="004F0B73" w:rsidRPr="004F0B73" w:rsidRDefault="001F57F4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3</w:t>
      </w:r>
      <w:r w:rsidR="003C4BFD">
        <w:rPr>
          <w:rFonts w:ascii="Times New Roman" w:eastAsia="Calibri" w:hAnsi="Times New Roman" w:cs="Times New Roman"/>
          <w:b/>
          <w:sz w:val="24"/>
          <w:szCs w:val="24"/>
          <w:lang w:val="en-US"/>
        </w:rPr>
        <w:t>9</w:t>
      </w:r>
      <w:r w:rsidR="004F0B73" w:rsidRPr="004F0B73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val="en-US"/>
        </w:rPr>
        <w:t>th</w:t>
      </w:r>
      <w:r w:rsidR="004F0B73" w:rsidRPr="004F0B73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Session of the Working Group of the Universal Periodic Review</w:t>
      </w:r>
    </w:p>
    <w:p w14:paraId="40FFBD91" w14:textId="77777777" w:rsidR="004F0B73" w:rsidRPr="004F0B73" w:rsidRDefault="004F0B73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E182E15" w14:textId="77777777" w:rsidR="004F0B73" w:rsidRDefault="004F0B73" w:rsidP="003C4BFD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4F0B73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Review of </w:t>
      </w:r>
      <w:r w:rsidR="00A532E8">
        <w:rPr>
          <w:rFonts w:ascii="Times New Roman" w:eastAsia="Calibri" w:hAnsi="Times New Roman" w:cs="Times New Roman"/>
          <w:b/>
          <w:sz w:val="24"/>
          <w:szCs w:val="24"/>
          <w:lang w:val="en-US"/>
        </w:rPr>
        <w:t>Antigua and Barbuda</w:t>
      </w:r>
    </w:p>
    <w:p w14:paraId="70AC9D43" w14:textId="77777777" w:rsidR="003C4BFD" w:rsidRPr="004F0B73" w:rsidRDefault="003C4BFD" w:rsidP="003C4BFD">
      <w:pPr>
        <w:spacing w:after="0" w:line="240" w:lineRule="auto"/>
        <w:jc w:val="center"/>
        <w:rPr>
          <w:rFonts w:ascii="Times" w:eastAsia="Calibri" w:hAnsi="Times" w:cs="Times New Roman"/>
          <w:b/>
          <w:lang w:val="en-US"/>
        </w:rPr>
      </w:pPr>
    </w:p>
    <w:p w14:paraId="291A180A" w14:textId="77777777" w:rsidR="004F0B73" w:rsidRPr="007341C3" w:rsidRDefault="0013138A" w:rsidP="007341C3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8</w:t>
      </w:r>
      <w:r w:rsidR="00E74941" w:rsidRPr="007341C3">
        <w:rPr>
          <w:rFonts w:ascii="Times New Roman" w:hAnsi="Times New Roman" w:cs="Times New Roman"/>
          <w:sz w:val="24"/>
          <w:szCs w:val="24"/>
          <w:lang w:val="en-US"/>
        </w:rPr>
        <w:t xml:space="preserve"> N</w:t>
      </w:r>
      <w:r w:rsidR="003C4BFD" w:rsidRPr="007341C3">
        <w:rPr>
          <w:rFonts w:ascii="Times New Roman" w:hAnsi="Times New Roman" w:cs="Times New Roman"/>
          <w:sz w:val="24"/>
          <w:szCs w:val="24"/>
          <w:lang w:val="en-US"/>
        </w:rPr>
        <w:t>ovember 2021</w:t>
      </w:r>
    </w:p>
    <w:p w14:paraId="6919057B" w14:textId="77777777" w:rsidR="004F0B73" w:rsidRPr="007341C3" w:rsidRDefault="004F0B73" w:rsidP="007341C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7FF43551" w14:textId="77777777" w:rsidR="004F0B73" w:rsidRPr="007341C3" w:rsidRDefault="004F0B73" w:rsidP="007341C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341C3">
        <w:rPr>
          <w:rFonts w:ascii="Times New Roman" w:hAnsi="Times New Roman" w:cs="Times New Roman"/>
          <w:sz w:val="24"/>
          <w:szCs w:val="24"/>
        </w:rPr>
        <w:t xml:space="preserve">Madam President. </w:t>
      </w:r>
    </w:p>
    <w:p w14:paraId="56AE6B5F" w14:textId="77777777" w:rsidR="004F0B73" w:rsidRPr="007341C3" w:rsidRDefault="004F0B73" w:rsidP="007341C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7C59FA98" w14:textId="251BC90B" w:rsidR="00801775" w:rsidRPr="007341C3" w:rsidRDefault="003C4BFD" w:rsidP="007341C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>Malawi</w:t>
      </w:r>
      <w:r w:rsidR="00801775" w:rsidRPr="007341C3">
        <w:rPr>
          <w:rFonts w:ascii="Times New Roman" w:hAnsi="Times New Roman" w:cs="Times New Roman"/>
          <w:sz w:val="24"/>
          <w:szCs w:val="24"/>
        </w:rPr>
        <w:t xml:space="preserve"> </w:t>
      </w:r>
      <w:r w:rsidR="00801775"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elcomes </w:t>
      </w:r>
      <w:r w:rsidR="00A532E8"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>Antigua and Barbuda</w:t>
      </w:r>
      <w:r w:rsidR="00801775"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o th</w:t>
      </w:r>
      <w:r w:rsidR="007B6493"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>is r</w:t>
      </w:r>
      <w:r w:rsidR="00801775"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view and thanks </w:t>
      </w:r>
      <w:r w:rsidR="00A532E8"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</w:t>
      </w:r>
      <w:r w:rsidR="00801775"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>delegation for the presentation.</w:t>
      </w:r>
    </w:p>
    <w:p w14:paraId="22EF8651" w14:textId="77777777" w:rsidR="00801775" w:rsidRPr="007341C3" w:rsidRDefault="00801775" w:rsidP="007341C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A0096E2" w14:textId="5004ABB9" w:rsidR="00AF7BD7" w:rsidRDefault="00801775" w:rsidP="00AF7BD7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alawi </w:t>
      </w:r>
      <w:r w:rsidR="007341C3"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ommends Antigua and Barbuda for the progress made since the last review </w:t>
      </w:r>
      <w:r w:rsid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uch as </w:t>
      </w:r>
      <w:r w:rsidR="0057278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creased </w:t>
      </w:r>
      <w:r w:rsidR="00AF7BD7" w:rsidRP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>training</w:t>
      </w:r>
      <w:r w:rsidR="005065F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1F0291">
        <w:rPr>
          <w:rFonts w:ascii="Times New Roman" w:eastAsia="Times New Roman" w:hAnsi="Times New Roman" w:cs="Times New Roman"/>
          <w:sz w:val="24"/>
          <w:szCs w:val="24"/>
          <w:lang w:eastAsia="en-GB"/>
        </w:rPr>
        <w:t>for</w:t>
      </w:r>
      <w:r w:rsidR="00AF7BD7" w:rsidRP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law enforcement </w:t>
      </w:r>
      <w:r w:rsid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ersonnel </w:t>
      </w:r>
      <w:r w:rsidR="001F029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 handling </w:t>
      </w:r>
      <w:r w:rsid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ersons affected by </w:t>
      </w:r>
      <w:r w:rsidR="00AF7BD7" w:rsidRP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omestic </w:t>
      </w:r>
      <w:r w:rsid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d sexual </w:t>
      </w:r>
      <w:r w:rsidR="00AF7BD7" w:rsidRP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>violence</w:t>
      </w:r>
      <w:r w:rsidR="008C03B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Implementation of the </w:t>
      </w:r>
      <w:r w:rsidR="00AF7BD7" w:rsidRP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>Domestic Violence Act</w:t>
      </w:r>
      <w:r w:rsid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of</w:t>
      </w:r>
      <w:r w:rsidR="00AF7BD7" w:rsidRP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2015 </w:t>
      </w:r>
      <w:r w:rsidR="008C03B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as </w:t>
      </w:r>
      <w:r w:rsid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>enhance</w:t>
      </w:r>
      <w:r w:rsidR="008C03B8">
        <w:rPr>
          <w:rFonts w:ascii="Times New Roman" w:eastAsia="Times New Roman" w:hAnsi="Times New Roman" w:cs="Times New Roman"/>
          <w:sz w:val="24"/>
          <w:szCs w:val="24"/>
          <w:lang w:eastAsia="en-GB"/>
        </w:rPr>
        <w:t>d</w:t>
      </w:r>
      <w:r w:rsid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 capacity of courts </w:t>
      </w:r>
      <w:r w:rsidR="00AF7BD7" w:rsidRP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>to</w:t>
      </w:r>
      <w:r w:rsid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djudicate </w:t>
      </w:r>
      <w:r w:rsidR="00AF7BD7" w:rsidRP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omestic violence </w:t>
      </w:r>
      <w:r w:rsid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leading to </w:t>
      </w:r>
      <w:r w:rsidR="00ED6AB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 </w:t>
      </w:r>
      <w:r w:rsid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notable increase in </w:t>
      </w:r>
      <w:r w:rsidR="00AF7BD7" w:rsidRP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ases </w:t>
      </w:r>
      <w:r w:rsid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>taken to court.</w:t>
      </w:r>
    </w:p>
    <w:p w14:paraId="63A9448D" w14:textId="77777777" w:rsidR="00AF7BD7" w:rsidRDefault="00AF7BD7" w:rsidP="00AF7BD7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FB7B700" w14:textId="78D0D701" w:rsidR="007341C3" w:rsidRPr="007341C3" w:rsidRDefault="007341C3" w:rsidP="00AF7BD7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alawi notes that </w:t>
      </w:r>
      <w:r w:rsidR="00A532E8"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>Antigua and Barbuda</w:t>
      </w:r>
      <w:r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gramStart"/>
      <w:r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>has</w:t>
      </w:r>
      <w:proofErr w:type="gramEnd"/>
      <w:r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F1596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stablished </w:t>
      </w:r>
      <w:r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 Ombudsman as an independent </w:t>
      </w:r>
      <w:r w:rsidR="00DC025E">
        <w:rPr>
          <w:rFonts w:ascii="Times New Roman" w:eastAsia="Times New Roman" w:hAnsi="Times New Roman" w:cs="Times New Roman"/>
          <w:sz w:val="24"/>
          <w:szCs w:val="24"/>
          <w:lang w:eastAsia="en-GB"/>
        </w:rPr>
        <w:t>C</w:t>
      </w:r>
      <w:r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nstitutional office with responsibility to investigate complaints by people </w:t>
      </w:r>
      <w:r w:rsidR="00D071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gainst </w:t>
      </w:r>
      <w:r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>Government officials and statutory authorities.</w:t>
      </w:r>
    </w:p>
    <w:p w14:paraId="75F47CC6" w14:textId="77777777" w:rsidR="007341C3" w:rsidRPr="007341C3" w:rsidRDefault="007341C3" w:rsidP="007341C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3F63A8D9" w14:textId="77777777" w:rsidR="00801775" w:rsidRPr="007341C3" w:rsidRDefault="00704565" w:rsidP="007341C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 the spirit of constructive dialogue, </w:t>
      </w:r>
      <w:r w:rsidR="00506897"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alawi </w:t>
      </w:r>
      <w:r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ecommends the following to </w:t>
      </w:r>
      <w:r w:rsidR="00A532E8"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>Antigua and Barbuda</w:t>
      </w:r>
      <w:r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>:</w:t>
      </w:r>
    </w:p>
    <w:p w14:paraId="6D515C7A" w14:textId="77777777" w:rsidR="00BF6D35" w:rsidRPr="007341C3" w:rsidRDefault="00BF6D35" w:rsidP="007341C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555B7BE" w14:textId="1F8A0864" w:rsidR="00AF7BD7" w:rsidRDefault="001C232C" w:rsidP="007341C3">
      <w:pPr>
        <w:pStyle w:val="NoSpacing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Consider e</w:t>
      </w:r>
      <w:r w:rsidR="007341C3"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>stablish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ing</w:t>
      </w:r>
      <w:r w:rsidR="007341C3"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 national human rights institution </w:t>
      </w:r>
      <w:r w:rsidR="00D369B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 full </w:t>
      </w:r>
      <w:r w:rsidR="007341C3"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>compl</w:t>
      </w:r>
      <w:r w:rsidR="00D369BC">
        <w:rPr>
          <w:rFonts w:ascii="Times New Roman" w:eastAsia="Times New Roman" w:hAnsi="Times New Roman" w:cs="Times New Roman"/>
          <w:sz w:val="24"/>
          <w:szCs w:val="24"/>
          <w:lang w:eastAsia="en-GB"/>
        </w:rPr>
        <w:t>iance</w:t>
      </w:r>
      <w:r w:rsidR="007341C3"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ith the Paris Principles.</w:t>
      </w:r>
    </w:p>
    <w:p w14:paraId="2476E4F1" w14:textId="77777777" w:rsidR="00AF7BD7" w:rsidRDefault="00AF7BD7" w:rsidP="00AF7BD7">
      <w:pPr>
        <w:pStyle w:val="NoSpacing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039C121" w14:textId="51FD24E9" w:rsidR="00B56658" w:rsidRPr="00AF7BD7" w:rsidRDefault="005B2301" w:rsidP="007341C3">
      <w:pPr>
        <w:pStyle w:val="NoSpacing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onsider </w:t>
      </w:r>
      <w:r w:rsidR="00F20E16">
        <w:rPr>
          <w:rFonts w:ascii="Times New Roman" w:eastAsia="Times New Roman" w:hAnsi="Times New Roman" w:cs="Times New Roman"/>
          <w:sz w:val="24"/>
          <w:szCs w:val="24"/>
          <w:lang w:eastAsia="en-GB"/>
        </w:rPr>
        <w:t>acceding to</w:t>
      </w:r>
      <w:r w:rsidR="00BF6D35" w:rsidRPr="00AF7B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 Convention for the Protection of All Persons from Enforced Disappearance.</w:t>
      </w:r>
    </w:p>
    <w:p w14:paraId="42B2BEB8" w14:textId="77777777" w:rsidR="00B56658" w:rsidRPr="007341C3" w:rsidRDefault="00B56658" w:rsidP="007341C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E4B675E" w14:textId="77777777" w:rsidR="000B6ED9" w:rsidRDefault="00506897" w:rsidP="007341C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alawi wishes </w:t>
      </w:r>
      <w:r w:rsidR="00A532E8"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tigua and Barbuda </w:t>
      </w:r>
      <w:r w:rsidR="00BF6D35"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 </w:t>
      </w:r>
      <w:r w:rsidR="00801775"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>successful review.</w:t>
      </w:r>
    </w:p>
    <w:p w14:paraId="0DC9772A" w14:textId="77777777" w:rsidR="000B6ED9" w:rsidRDefault="000B6ED9" w:rsidP="007341C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4ED3CF6" w14:textId="77777777" w:rsidR="004929EB" w:rsidRPr="007341C3" w:rsidRDefault="00801775" w:rsidP="007341C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>Th</w:t>
      </w:r>
      <w:r w:rsidR="00F9099E" w:rsidRPr="007341C3">
        <w:rPr>
          <w:rFonts w:ascii="Times New Roman" w:eastAsia="Times New Roman" w:hAnsi="Times New Roman" w:cs="Times New Roman"/>
          <w:sz w:val="24"/>
          <w:szCs w:val="24"/>
          <w:lang w:eastAsia="en-GB"/>
        </w:rPr>
        <w:t>ank you, Madam President.</w:t>
      </w:r>
    </w:p>
    <w:sectPr w:rsidR="004929EB" w:rsidRPr="007341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BDB0B4" w14:textId="77777777" w:rsidR="005F7EA7" w:rsidRDefault="005F7EA7" w:rsidP="003B3217">
      <w:pPr>
        <w:spacing w:after="0" w:line="240" w:lineRule="auto"/>
      </w:pPr>
      <w:r>
        <w:separator/>
      </w:r>
    </w:p>
  </w:endnote>
  <w:endnote w:type="continuationSeparator" w:id="0">
    <w:p w14:paraId="0254D2EF" w14:textId="77777777" w:rsidR="005F7EA7" w:rsidRDefault="005F7EA7" w:rsidP="003B32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127E67" w14:textId="77777777" w:rsidR="005F7EA7" w:rsidRDefault="005F7EA7" w:rsidP="003B3217">
      <w:pPr>
        <w:spacing w:after="0" w:line="240" w:lineRule="auto"/>
      </w:pPr>
      <w:r>
        <w:separator/>
      </w:r>
    </w:p>
  </w:footnote>
  <w:footnote w:type="continuationSeparator" w:id="0">
    <w:p w14:paraId="7A09EA58" w14:textId="77777777" w:rsidR="005F7EA7" w:rsidRDefault="005F7EA7" w:rsidP="003B32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1E68A0"/>
    <w:multiLevelType w:val="hybridMultilevel"/>
    <w:tmpl w:val="48A091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9A477E"/>
    <w:multiLevelType w:val="hybridMultilevel"/>
    <w:tmpl w:val="13062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D5914"/>
    <w:multiLevelType w:val="hybridMultilevel"/>
    <w:tmpl w:val="22A0A2F2"/>
    <w:lvl w:ilvl="0" w:tplc="9E5221F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8E5585"/>
    <w:multiLevelType w:val="hybridMultilevel"/>
    <w:tmpl w:val="679078D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EF1AE3"/>
    <w:multiLevelType w:val="hybridMultilevel"/>
    <w:tmpl w:val="EE8403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CxMLUwtLSwtDRX0lEKTi0uzszPAykwrAUAgsasyiwAAAA="/>
  </w:docVars>
  <w:rsids>
    <w:rsidRoot w:val="004F0B73"/>
    <w:rsid w:val="00016071"/>
    <w:rsid w:val="000B6ED9"/>
    <w:rsid w:val="0013138A"/>
    <w:rsid w:val="00195EB7"/>
    <w:rsid w:val="001C232C"/>
    <w:rsid w:val="001E1310"/>
    <w:rsid w:val="001E1974"/>
    <w:rsid w:val="001F0291"/>
    <w:rsid w:val="001F57F4"/>
    <w:rsid w:val="00235354"/>
    <w:rsid w:val="002D7400"/>
    <w:rsid w:val="00330781"/>
    <w:rsid w:val="003B3217"/>
    <w:rsid w:val="003C4BFD"/>
    <w:rsid w:val="00401EAA"/>
    <w:rsid w:val="00491B2A"/>
    <w:rsid w:val="004929EB"/>
    <w:rsid w:val="004C7888"/>
    <w:rsid w:val="004D2FAA"/>
    <w:rsid w:val="004F0B73"/>
    <w:rsid w:val="004F66CE"/>
    <w:rsid w:val="005065F0"/>
    <w:rsid w:val="00506897"/>
    <w:rsid w:val="00526623"/>
    <w:rsid w:val="00572785"/>
    <w:rsid w:val="00587A2E"/>
    <w:rsid w:val="005B2301"/>
    <w:rsid w:val="005E05DA"/>
    <w:rsid w:val="005F7EA7"/>
    <w:rsid w:val="0061528F"/>
    <w:rsid w:val="006F3B15"/>
    <w:rsid w:val="00704565"/>
    <w:rsid w:val="007341C3"/>
    <w:rsid w:val="00791FB0"/>
    <w:rsid w:val="007B6493"/>
    <w:rsid w:val="007C5E5C"/>
    <w:rsid w:val="00801775"/>
    <w:rsid w:val="00810EF0"/>
    <w:rsid w:val="008145F3"/>
    <w:rsid w:val="008521C4"/>
    <w:rsid w:val="008C03B8"/>
    <w:rsid w:val="009425E2"/>
    <w:rsid w:val="009428D0"/>
    <w:rsid w:val="00953251"/>
    <w:rsid w:val="009C684F"/>
    <w:rsid w:val="00A02886"/>
    <w:rsid w:val="00A24955"/>
    <w:rsid w:val="00A532E8"/>
    <w:rsid w:val="00AC7586"/>
    <w:rsid w:val="00AF7BD7"/>
    <w:rsid w:val="00B42F10"/>
    <w:rsid w:val="00B56658"/>
    <w:rsid w:val="00BF3511"/>
    <w:rsid w:val="00BF6D35"/>
    <w:rsid w:val="00CD2767"/>
    <w:rsid w:val="00D0710B"/>
    <w:rsid w:val="00D369BC"/>
    <w:rsid w:val="00D54C69"/>
    <w:rsid w:val="00DA0ED3"/>
    <w:rsid w:val="00DA4223"/>
    <w:rsid w:val="00DC025E"/>
    <w:rsid w:val="00E74941"/>
    <w:rsid w:val="00ED6ABD"/>
    <w:rsid w:val="00F15967"/>
    <w:rsid w:val="00F20E16"/>
    <w:rsid w:val="00F349AD"/>
    <w:rsid w:val="00F90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AC184C"/>
  <w15:chartTrackingRefBased/>
  <w15:docId w15:val="{9E6F1E4D-C6B5-41E4-B589-C66277640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F0B7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D7400"/>
    <w:pPr>
      <w:ind w:left="720"/>
      <w:contextualSpacing/>
    </w:pPr>
  </w:style>
  <w:style w:type="paragraph" w:styleId="Revision">
    <w:name w:val="Revision"/>
    <w:hidden/>
    <w:uiPriority w:val="99"/>
    <w:semiHidden/>
    <w:rsid w:val="0033078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23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192EC54-EAFB-4DEF-89E0-B29137FD3470}"/>
</file>

<file path=customXml/itemProps2.xml><?xml version="1.0" encoding="utf-8"?>
<ds:datastoreItem xmlns:ds="http://schemas.openxmlformats.org/officeDocument/2006/customXml" ds:itemID="{3BC00D4C-12E4-4FE4-9127-79D81A9CB7D1}"/>
</file>

<file path=customXml/itemProps3.xml><?xml version="1.0" encoding="utf-8"?>
<ds:datastoreItem xmlns:ds="http://schemas.openxmlformats.org/officeDocument/2006/customXml" ds:itemID="{9A95D768-D1C7-46B7-80E3-02E21C0D6E35}"/>
</file>

<file path=customXml/itemProps4.xml><?xml version="1.0" encoding="utf-8"?>
<ds:datastoreItem xmlns:ds="http://schemas.openxmlformats.org/officeDocument/2006/customXml" ds:itemID="{ACADE5F6-7BD6-4253-AE08-3F06E3F0306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sule, Tony</dc:creator>
  <cp:keywords/>
  <dc:description/>
  <cp:lastModifiedBy>Malawi Mission</cp:lastModifiedBy>
  <cp:revision>2</cp:revision>
  <dcterms:created xsi:type="dcterms:W3CDTF">2021-11-08T10:08:00Z</dcterms:created>
  <dcterms:modified xsi:type="dcterms:W3CDTF">2021-11-08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